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9782"/>
      </w:tblGrid>
      <w:tr w:rsidR="00425F57" w:rsidTr="008E6FA9">
        <w:tc>
          <w:tcPr>
            <w:tcW w:w="9782" w:type="dxa"/>
            <w:shd w:val="clear" w:color="auto" w:fill="83DDDB"/>
          </w:tcPr>
          <w:p w:rsidR="00924B6D" w:rsidRPr="00B91EC7" w:rsidRDefault="008E6FA9" w:rsidP="008E6FA9">
            <w:pPr>
              <w:tabs>
                <w:tab w:val="center" w:pos="4783"/>
                <w:tab w:val="left" w:pos="7920"/>
              </w:tabs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ab/>
            </w:r>
            <w:r w:rsidR="00BA669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ublishing Instruction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ab/>
            </w:r>
          </w:p>
          <w:p w:rsidR="00924B6D" w:rsidRPr="00924B6D" w:rsidRDefault="00924B6D" w:rsidP="00924B6D">
            <w:pPr>
              <w:jc w:val="center"/>
              <w:rPr>
                <w:rFonts w:asciiTheme="majorBidi" w:hAnsiTheme="majorBidi" w:cstheme="majorBidi"/>
                <w:sz w:val="4"/>
                <w:szCs w:val="4"/>
              </w:rPr>
            </w:pPr>
          </w:p>
        </w:tc>
      </w:tr>
      <w:tr w:rsidR="00425F57" w:rsidTr="00924B6D">
        <w:tc>
          <w:tcPr>
            <w:tcW w:w="9782" w:type="dxa"/>
          </w:tcPr>
          <w:p w:rsidR="00425F57" w:rsidRPr="00924B6D" w:rsidRDefault="00425F57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uscripts and articles must not </w:t>
            </w:r>
            <w:r w:rsidRPr="00E973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ceed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s including even the figures and tables. </w:t>
            </w:r>
          </w:p>
        </w:tc>
      </w:tr>
      <w:tr w:rsidR="00BA6698" w:rsidTr="00924B6D">
        <w:tc>
          <w:tcPr>
            <w:tcW w:w="9782" w:type="dxa"/>
          </w:tcPr>
          <w:p w:rsidR="00BA6698" w:rsidRPr="00924B6D" w:rsidRDefault="00BA6698" w:rsidP="006C117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searcher (</w:t>
            </w:r>
            <w:r w:rsidR="006C1171">
              <w:rPr>
                <w:rFonts w:ascii="Times New Roman" w:hAnsi="Times New Roman" w:cs="Times New Roman"/>
                <w:sz w:val="24"/>
                <w:szCs w:val="24"/>
              </w:rPr>
              <w:t xml:space="preserve">mu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er /login) to the journal website and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ubmits the following fil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wo copies of th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anuscrip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F1F1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with and without nam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according to the journal requirements and instructions. -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claration form </w:t>
            </w:r>
            <w:r w:rsidR="00F64E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o be fill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ease, d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wnload it from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urnal homep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. -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pyright agreement </w:t>
            </w:r>
            <w:r w:rsidR="00F64EF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o be filled </w:t>
            </w:r>
            <w:r w:rsidR="006F1F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F1F1B"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ease, d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wnload it from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urnal homep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BA6698" w:rsidTr="00924B6D">
        <w:tc>
          <w:tcPr>
            <w:tcW w:w="9782" w:type="dxa"/>
          </w:tcPr>
          <w:p w:rsidR="00BA6698" w:rsidRPr="00924B6D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journal requirements and instructions are shown below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ou can download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journal template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homepage): </w:t>
            </w:r>
          </w:p>
        </w:tc>
      </w:tr>
      <w:tr w:rsidR="00BA6698" w:rsidTr="00924B6D">
        <w:tc>
          <w:tcPr>
            <w:tcW w:w="9782" w:type="dxa"/>
          </w:tcPr>
          <w:p w:rsidR="00BA6698" w:rsidRPr="00924B6D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 layout: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m from top and bottom,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m from right and left.</w:t>
            </w:r>
          </w:p>
        </w:tc>
      </w:tr>
      <w:tr w:rsidR="00BA6698" w:rsidTr="00924B6D">
        <w:tc>
          <w:tcPr>
            <w:tcW w:w="9782" w:type="dxa"/>
          </w:tcPr>
          <w:p w:rsidR="00BA6698" w:rsidRPr="00924B6D" w:rsidRDefault="00BA6698" w:rsidP="006F1F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nuscrip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F1F1B">
              <w:rPr>
                <w:rFonts w:ascii="Times New Roman" w:hAnsi="Times New Roman" w:cs="Times New Roman"/>
                <w:sz w:val="24"/>
                <w:szCs w:val="24"/>
              </w:rPr>
              <w:t>mu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 written in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s New Roman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and in a </w:t>
            </w:r>
            <w:r w:rsidR="00F64EF4" w:rsidRP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gle column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A6698" w:rsidTr="00924B6D">
        <w:tc>
          <w:tcPr>
            <w:tcW w:w="9782" w:type="dxa"/>
          </w:tcPr>
          <w:p w:rsidR="00BA6698" w:rsidRPr="00924B6D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first page must be dedicated only to the title, author/authors names, abstract, keywords, Arabic title and abstract. It must be written in a single column with 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ngle space between lines. </w:t>
            </w:r>
          </w:p>
        </w:tc>
      </w:tr>
      <w:tr w:rsidR="00BA6698" w:rsidTr="00924B6D">
        <w:tc>
          <w:tcPr>
            <w:tcW w:w="9782" w:type="dxa"/>
          </w:tcPr>
          <w:p w:rsidR="0095286C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he title</w:t>
            </w:r>
            <w:r w:rsidR="006C11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 xml:space="preserve">size 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5286C"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It must be 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mid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dle of the page and in bold as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ample: </w:t>
            </w:r>
          </w:p>
          <w:p w:rsidR="00BA6698" w:rsidRPr="0095286C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286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oil-Structure Interaction of Retaining Wall under Earthquake Loads </w:t>
            </w:r>
          </w:p>
        </w:tc>
      </w:tr>
      <w:tr w:rsidR="00BA6698" w:rsidTr="00924B6D">
        <w:tc>
          <w:tcPr>
            <w:tcW w:w="9782" w:type="dxa"/>
          </w:tcPr>
          <w:p w:rsidR="00BA6698" w:rsidRDefault="00BA6698" w:rsidP="001106E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e line with the size of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is left below the title, where the name,</w:t>
            </w:r>
            <w:r w:rsidR="001106E7" w:rsidRPr="00754C9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1106E7" w:rsidRPr="001106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Academic degree</w:t>
            </w:r>
            <w:r w:rsidR="001106E7" w:rsidRPr="001106E7">
              <w:rPr>
                <w:rFonts w:ascii="Times New Roman" w:hAnsi="Times New Roman" w:cs="Times New Roman" w:hint="cs"/>
                <w:color w:val="000000" w:themeColor="text1"/>
                <w:sz w:val="24"/>
                <w:szCs w:val="24"/>
                <w:rtl/>
              </w:rPr>
              <w:t>,</w:t>
            </w:r>
            <w:r w:rsidRPr="001106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3077D" w:rsidRPr="0023077D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  <w:r w:rsidR="002307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106E7" w:rsidRPr="001106E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ity and count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 the email of the author or authors are written central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>ly in bold and size (</w:t>
            </w:r>
            <w:r w:rsidR="0095286C"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="0095286C">
              <w:rPr>
                <w:rFonts w:ascii="Times New Roman" w:hAnsi="Times New Roman" w:cs="Times New Roman"/>
                <w:sz w:val="24"/>
                <w:szCs w:val="24"/>
              </w:rPr>
              <w:t xml:space="preserve">) as an example: </w:t>
            </w:r>
          </w:p>
          <w:tbl>
            <w:tblPr>
              <w:tblpPr w:leftFromText="180" w:rightFromText="180" w:vertAnchor="text" w:horzAnchor="margin" w:tblpXSpec="center" w:tblpY="-144"/>
              <w:tblOverlap w:val="never"/>
              <w:tblW w:w="4359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359"/>
            </w:tblGrid>
            <w:tr w:rsidR="0095286C" w:rsidRPr="0095286C" w:rsidTr="0095286C">
              <w:trPr>
                <w:trHeight w:val="515"/>
              </w:trPr>
              <w:tc>
                <w:tcPr>
                  <w:tcW w:w="0" w:type="auto"/>
                </w:tcPr>
                <w:p w:rsidR="0095286C" w:rsidRDefault="0095286C" w:rsidP="0095286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</w:rPr>
                  </w:pPr>
                  <w:proofErr w:type="spellStart"/>
                  <w:r w:rsidRPr="0095286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Hussen</w:t>
                  </w:r>
                  <w:proofErr w:type="spellEnd"/>
                  <w:r w:rsidRPr="0095286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5286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Muneer</w:t>
                  </w:r>
                  <w:proofErr w:type="spellEnd"/>
                  <w:r w:rsidRPr="0095286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5286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Basim</w:t>
                  </w:r>
                  <w:proofErr w:type="spellEnd"/>
                </w:p>
                <w:p w:rsidR="00B91EC7" w:rsidRPr="00B91EC7" w:rsidRDefault="00B91EC7" w:rsidP="006F1F1B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B91EC7">
                    <w:rPr>
                      <w:rFonts w:ascii="Times New Roman" w:hAnsi="Times New Roman" w:cs="Times New Roman"/>
                      <w:sz w:val="20"/>
                      <w:szCs w:val="20"/>
                    </w:rPr>
                    <w:t>MS</w:t>
                  </w:r>
                  <w:r w:rsidR="006F1F1B">
                    <w:rPr>
                      <w:rFonts w:ascii="Times New Roman" w:hAnsi="Times New Roman" w:cs="Times New Roman"/>
                      <w:sz w:val="20"/>
                      <w:szCs w:val="20"/>
                    </w:rPr>
                    <w:t>c</w:t>
                  </w:r>
                  <w:r w:rsidRPr="00B91EC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student or </w:t>
                  </w:r>
                  <w:r w:rsidR="006F1F1B"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f Dr.</w:t>
                  </w:r>
                  <w:r w:rsidRPr="00B91EC7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</w:p>
                <w:p w:rsidR="0095286C" w:rsidRDefault="0095286C" w:rsidP="0095286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rtl/>
                    </w:rPr>
                  </w:pPr>
                  <w:r w:rsidRPr="0095286C">
                    <w:rPr>
                      <w:rFonts w:ascii="Times New Roman" w:hAnsi="Times New Roman" w:cs="Times New Roman"/>
                      <w:sz w:val="20"/>
                      <w:szCs w:val="20"/>
                    </w:rPr>
                    <w:t>College of Engineering – University of Baghdad</w:t>
                  </w:r>
                </w:p>
                <w:p w:rsidR="001106E7" w:rsidRPr="001106E7" w:rsidRDefault="001106E7" w:rsidP="001106E7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Iraq, Baghdad</w:t>
                  </w:r>
                </w:p>
                <w:p w:rsidR="0023077D" w:rsidRPr="0023077D" w:rsidRDefault="0023077D" w:rsidP="0023077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E</w:t>
                  </w:r>
                  <w:r w:rsidR="0095286C" w:rsidRPr="0095286C">
                    <w:rPr>
                      <w:rFonts w:ascii="Times New Roman" w:hAnsi="Times New Roman" w:cs="Times New Roman"/>
                      <w:sz w:val="20"/>
                      <w:szCs w:val="20"/>
                    </w:rPr>
                    <w:t>-mail:basimm1900@yahoo.com</w:t>
                  </w:r>
                </w:p>
              </w:tc>
            </w:tr>
          </w:tbl>
          <w:p w:rsidR="0095286C" w:rsidRPr="0095286C" w:rsidRDefault="0095286C" w:rsidP="00952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5286C" w:rsidRPr="0095286C" w:rsidRDefault="0095286C" w:rsidP="00952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5286C" w:rsidRDefault="0095286C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06E7" w:rsidRDefault="001106E7" w:rsidP="002307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:rsidR="0023077D" w:rsidRDefault="0023077D" w:rsidP="002307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2307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r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3077D">
              <w:rPr>
                <w:rFonts w:ascii="Times New Roman" w:hAnsi="Times New Roman" w:cs="Times New Roman"/>
                <w:sz w:val="24"/>
                <w:szCs w:val="24"/>
              </w:rPr>
              <w:t>autho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idden table must be used as an exampl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86"/>
              <w:gridCol w:w="3185"/>
              <w:gridCol w:w="3185"/>
            </w:tblGrid>
            <w:tr w:rsidR="0023077D" w:rsidRPr="0023077D" w:rsidTr="009405A2">
              <w:tc>
                <w:tcPr>
                  <w:tcW w:w="3226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</w:rPr>
                  </w:pPr>
                  <w:r w:rsidRPr="001106E7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First Author *</w:t>
                  </w:r>
                </w:p>
                <w:p w:rsidR="001106E7" w:rsidRPr="001106E7" w:rsidRDefault="001106E7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Academic degree</w:t>
                  </w:r>
                </w:p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  <w:rtl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Affiliation</w:t>
                  </w:r>
                </w:p>
                <w:p w:rsidR="001106E7" w:rsidRPr="001106E7" w:rsidRDefault="001106E7" w:rsidP="0023077D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city and country</w:t>
                  </w:r>
                </w:p>
                <w:p w:rsidR="0023077D" w:rsidRPr="0023077D" w:rsidRDefault="0023077D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E-mail</w:t>
                  </w:r>
                </w:p>
              </w:tc>
              <w:tc>
                <w:tcPr>
                  <w:tcW w:w="3226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</w:rPr>
                  </w:pPr>
                  <w:r w:rsidRPr="001106E7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Second Author</w:t>
                  </w:r>
                </w:p>
                <w:p w:rsidR="001106E7" w:rsidRPr="001106E7" w:rsidRDefault="001106E7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Academic degree</w:t>
                  </w:r>
                </w:p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Affiliation</w:t>
                  </w:r>
                </w:p>
                <w:p w:rsidR="001106E7" w:rsidRPr="001106E7" w:rsidRDefault="001106E7" w:rsidP="0023077D">
                  <w:pPr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rtl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 xml:space="preserve">city and country </w:t>
                  </w:r>
                </w:p>
                <w:p w:rsidR="0023077D" w:rsidRPr="0023077D" w:rsidRDefault="0023077D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E-mail</w:t>
                  </w:r>
                </w:p>
              </w:tc>
              <w:tc>
                <w:tcPr>
                  <w:tcW w:w="3226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  <w:rtl/>
                    </w:rPr>
                  </w:pPr>
                  <w:r w:rsidRPr="001106E7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Third Author</w:t>
                  </w:r>
                </w:p>
                <w:p w:rsidR="001106E7" w:rsidRPr="001106E7" w:rsidRDefault="001106E7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Academic degree</w:t>
                  </w:r>
                </w:p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Affiliation</w:t>
                  </w:r>
                </w:p>
                <w:p w:rsidR="001106E7" w:rsidRPr="001106E7" w:rsidRDefault="001106E7" w:rsidP="0023077D">
                  <w:pPr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rtl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 xml:space="preserve">city and country </w:t>
                  </w:r>
                </w:p>
                <w:p w:rsidR="0023077D" w:rsidRPr="001106E7" w:rsidRDefault="0023077D" w:rsidP="0023077D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E-mail</w:t>
                  </w:r>
                </w:p>
              </w:tc>
            </w:tr>
          </w:tbl>
          <w:p w:rsidR="0023077D" w:rsidRPr="0023077D" w:rsidRDefault="0023077D" w:rsidP="00924B6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BA6698" w:rsidTr="008E6FA9">
        <w:tc>
          <w:tcPr>
            <w:tcW w:w="9782" w:type="dxa"/>
            <w:shd w:val="clear" w:color="auto" w:fill="83DDDB"/>
          </w:tcPr>
          <w:p w:rsidR="00924B6D" w:rsidRPr="00B91EC7" w:rsidRDefault="00BA6698" w:rsidP="00657D2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28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STRACT</w:t>
            </w:r>
          </w:p>
        </w:tc>
      </w:tr>
      <w:tr w:rsidR="00BA6698" w:rsidTr="00924B6D">
        <w:tc>
          <w:tcPr>
            <w:tcW w:w="9782" w:type="dxa"/>
          </w:tcPr>
          <w:p w:rsidR="00F64EF4" w:rsidRDefault="0095286C" w:rsidP="00F64E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The abstract 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ritten after leaving a single line with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 centered with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as:</w:t>
            </w:r>
          </w:p>
          <w:p w:rsidR="0095286C" w:rsidRPr="0095286C" w:rsidRDefault="0095286C" w:rsidP="00F64EF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528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STRACT</w:t>
            </w:r>
          </w:p>
          <w:p w:rsidR="00BA6698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bstract is written in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and it includes a general view of the research, the problem, the aim, method of solution, the most significant results and conclusions, in not more than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wor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BA6698" w:rsidTr="00924B6D">
        <w:tc>
          <w:tcPr>
            <w:tcW w:w="9782" w:type="dxa"/>
          </w:tcPr>
          <w:p w:rsidR="00086368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line of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is left, and after it, the keywords are written as </w:t>
            </w:r>
            <w:r w:rsidRPr="006C11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wor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where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5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levant keywords are written in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as an example: </w:t>
            </w:r>
          </w:p>
          <w:p w:rsidR="00BA6698" w:rsidRDefault="00BA6698" w:rsidP="00924B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63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word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taining wall, earthquake, etc. </w:t>
            </w:r>
          </w:p>
        </w:tc>
      </w:tr>
      <w:tr w:rsidR="00BA6698" w:rsidTr="00924B6D">
        <w:tc>
          <w:tcPr>
            <w:tcW w:w="9782" w:type="dxa"/>
          </w:tcPr>
          <w:p w:rsidR="00BA6698" w:rsidRDefault="00BA6698" w:rsidP="00BA66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line of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is left, and after it, the Arabic title is written in bold and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BA6698" w:rsidTr="00924B6D">
        <w:tc>
          <w:tcPr>
            <w:tcW w:w="9782" w:type="dxa"/>
          </w:tcPr>
          <w:p w:rsidR="00BA6698" w:rsidRDefault="00BA6698" w:rsidP="00F66B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A6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line of size (</w:t>
            </w:r>
            <w:r w:rsidRPr="006F1F1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is left, and after it, the names, the </w:t>
            </w:r>
            <w:r w:rsidR="00F66B36" w:rsidRPr="00F66B36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lace of work and without th</w:t>
            </w:r>
            <w:r w:rsidR="00B91EC7">
              <w:rPr>
                <w:rFonts w:ascii="Times New Roman" w:hAnsi="Times New Roman" w:cs="Times New Roman"/>
                <w:sz w:val="24"/>
                <w:szCs w:val="24"/>
              </w:rPr>
              <w:t>e emails are written in Arabic and size (</w:t>
            </w:r>
            <w:r w:rsidR="00B91EC7"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="00B91EC7">
              <w:rPr>
                <w:rFonts w:ascii="Times New Roman" w:hAnsi="Times New Roman" w:cs="Times New Roman"/>
                <w:sz w:val="24"/>
                <w:szCs w:val="24"/>
              </w:rPr>
              <w:t xml:space="preserve">), as an example: </w:t>
            </w:r>
          </w:p>
          <w:p w:rsidR="00B91EC7" w:rsidRPr="00B91EC7" w:rsidRDefault="00B91EC7" w:rsidP="00B91EC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  <w:r w:rsidRPr="00B91EC7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مصطفى منير باسم </w:t>
            </w:r>
          </w:p>
          <w:p w:rsidR="00F66B36" w:rsidRDefault="00B91EC7" w:rsidP="00F66B3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B91EC7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طالب ما</w:t>
            </w:r>
            <w:r w:rsidR="00E615D4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ج</w:t>
            </w:r>
            <w:r w:rsidRPr="00B91EC7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ست</w:t>
            </w:r>
            <w:r w:rsidR="00E615D4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ي</w:t>
            </w:r>
            <w:r w:rsidRPr="00B91EC7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>ر او استاذ مساعد</w:t>
            </w:r>
          </w:p>
          <w:p w:rsidR="00B66F85" w:rsidRDefault="001106E7" w:rsidP="001106E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1EC7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 xml:space="preserve">كلية الهندسة </w:t>
            </w:r>
            <w:r w:rsidRPr="00B91EC7"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  <w:t>–</w:t>
            </w:r>
            <w:r w:rsidRPr="00B91EC7">
              <w:rPr>
                <w:rFonts w:ascii="Times New Roman" w:hAnsi="Times New Roman" w:cs="Times New Roman" w:hint="cs"/>
                <w:sz w:val="20"/>
                <w:szCs w:val="20"/>
                <w:rtl/>
                <w:lang w:bidi="ar-IQ"/>
              </w:rPr>
              <w:t xml:space="preserve"> جامعة بغداد</w:t>
            </w:r>
          </w:p>
          <w:p w:rsidR="00F66B36" w:rsidRDefault="00F66B36" w:rsidP="00F66B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2307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re </w:t>
            </w:r>
            <w:r w:rsidRPr="0023077D">
              <w:rPr>
                <w:rFonts w:ascii="Times New Roman" w:hAnsi="Times New Roman" w:cs="Times New Roman"/>
                <w:sz w:val="24"/>
                <w:szCs w:val="24"/>
              </w:rPr>
              <w:t>autho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hidden table must be used as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ample:</w:t>
            </w:r>
          </w:p>
          <w:p w:rsidR="001106E7" w:rsidRDefault="001106E7" w:rsidP="00F66B3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86"/>
              <w:gridCol w:w="3185"/>
              <w:gridCol w:w="3185"/>
            </w:tblGrid>
            <w:tr w:rsidR="00F66B36" w:rsidRPr="0023077D" w:rsidTr="001106E7">
              <w:tc>
                <w:tcPr>
                  <w:tcW w:w="3186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:rsidR="00F66B36" w:rsidRPr="0023077D" w:rsidRDefault="00F66B36" w:rsidP="00F66B3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23077D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lastRenderedPageBreak/>
                    <w:t>First Author *</w:t>
                  </w:r>
                </w:p>
                <w:p w:rsidR="001106E7" w:rsidRPr="001106E7" w:rsidRDefault="001106E7" w:rsidP="001106E7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Academic degree</w:t>
                  </w:r>
                </w:p>
                <w:p w:rsidR="001106E7" w:rsidRPr="001106E7" w:rsidRDefault="001106E7" w:rsidP="001106E7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Affiliation</w:t>
                  </w:r>
                </w:p>
                <w:p w:rsidR="00F66B36" w:rsidRPr="0023077D" w:rsidRDefault="00F66B36" w:rsidP="001106E7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18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:rsidR="00F66B36" w:rsidRPr="0023077D" w:rsidRDefault="00F66B36" w:rsidP="00F66B3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23077D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Second Author</w:t>
                  </w:r>
                </w:p>
                <w:p w:rsidR="001106E7" w:rsidRPr="001106E7" w:rsidRDefault="001106E7" w:rsidP="001106E7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Academic degree</w:t>
                  </w:r>
                </w:p>
                <w:p w:rsidR="00F66B36" w:rsidRPr="001106E7" w:rsidRDefault="001106E7" w:rsidP="001106E7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Affiliation</w:t>
                  </w:r>
                </w:p>
              </w:tc>
              <w:tc>
                <w:tcPr>
                  <w:tcW w:w="3185" w:type="dxa"/>
                  <w:tcBorders>
                    <w:top w:val="dotted" w:sz="4" w:space="0" w:color="auto"/>
                    <w:left w:val="dotted" w:sz="4" w:space="0" w:color="auto"/>
                    <w:bottom w:val="dotted" w:sz="4" w:space="0" w:color="auto"/>
                    <w:right w:val="dotted" w:sz="4" w:space="0" w:color="auto"/>
                  </w:tcBorders>
                </w:tcPr>
                <w:p w:rsidR="00F66B36" w:rsidRPr="0023077D" w:rsidRDefault="00F66B36" w:rsidP="00F66B3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23077D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Third Author</w:t>
                  </w:r>
                </w:p>
                <w:p w:rsidR="001106E7" w:rsidRPr="001106E7" w:rsidRDefault="001106E7" w:rsidP="001106E7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1106E7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Academic degree</w:t>
                  </w:r>
                </w:p>
                <w:p w:rsidR="001106E7" w:rsidRPr="001106E7" w:rsidRDefault="001106E7" w:rsidP="001106E7">
                  <w:pPr>
                    <w:jc w:val="cen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1106E7">
                    <w:rPr>
                      <w:rFonts w:asciiTheme="majorBidi" w:hAnsiTheme="majorBidi" w:cstheme="majorBidi"/>
                      <w:sz w:val="20"/>
                      <w:szCs w:val="20"/>
                    </w:rPr>
                    <w:t>Affiliation</w:t>
                  </w:r>
                </w:p>
                <w:p w:rsidR="00F66B36" w:rsidRPr="0023077D" w:rsidRDefault="00F66B36" w:rsidP="001106E7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F66B36" w:rsidRPr="00F66B36" w:rsidRDefault="00F66B36" w:rsidP="00F66B3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ar-IQ"/>
              </w:rPr>
            </w:pPr>
          </w:p>
        </w:tc>
      </w:tr>
      <w:tr w:rsidR="00BA6698" w:rsidTr="00924B6D">
        <w:tc>
          <w:tcPr>
            <w:tcW w:w="9782" w:type="dxa"/>
          </w:tcPr>
          <w:p w:rsidR="00BA6698" w:rsidRPr="00924B6D" w:rsidRDefault="00BA6698" w:rsidP="006C11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0.</w:t>
            </w:r>
            <w:r w:rsidRPr="00E615D4">
              <w:rPr>
                <w:rFonts w:ascii="Times New Roman" w:hAnsi="Times New Roman" w:cs="Times New Roman"/>
                <w:sz w:val="24"/>
                <w:szCs w:val="24"/>
              </w:rPr>
              <w:t xml:space="preserve"> A line of size (</w:t>
            </w:r>
            <w:r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C11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E615D4">
              <w:rPr>
                <w:rFonts w:ascii="Times New Roman" w:hAnsi="Times New Roman" w:cs="Times New Roman"/>
                <w:sz w:val="24"/>
                <w:szCs w:val="24"/>
              </w:rPr>
              <w:t>) is left to write:</w:t>
            </w:r>
            <w:r w:rsidR="008E6FA9" w:rsidRPr="00924B6D">
              <w:rPr>
                <w:rFonts w:ascii="TimesNewRomanPSMT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8E6FA9" w:rsidRPr="008E6FA9">
              <w:rPr>
                <w:rFonts w:ascii="TimesNewRomanPSMT" w:cs="Times New Roman" w:hint="cs"/>
                <w:b/>
                <w:bCs/>
                <w:sz w:val="26"/>
                <w:szCs w:val="24"/>
                <w:rtl/>
                <w:lang w:bidi="ar-IQ"/>
              </w:rPr>
              <w:t>الخلاصة</w:t>
            </w:r>
          </w:p>
        </w:tc>
      </w:tr>
      <w:tr w:rsidR="00BA6698" w:rsidTr="008E6FA9">
        <w:tc>
          <w:tcPr>
            <w:tcW w:w="9782" w:type="dxa"/>
            <w:shd w:val="clear" w:color="auto" w:fill="83DDDB"/>
          </w:tcPr>
          <w:p w:rsidR="00A5191E" w:rsidRPr="008E6FA9" w:rsidRDefault="00F66B36" w:rsidP="00F66B36">
            <w:pPr>
              <w:tabs>
                <w:tab w:val="left" w:pos="4440"/>
                <w:tab w:val="center" w:pos="4783"/>
              </w:tabs>
              <w:autoSpaceDE w:val="0"/>
              <w:autoSpaceDN w:val="0"/>
              <w:adjustRightInd w:val="0"/>
              <w:spacing w:line="360" w:lineRule="auto"/>
              <w:rPr>
                <w:rFonts w:ascii="TimesNewRomanPSMT" w:cs="TimesNewRomanPSMT"/>
                <w:b/>
                <w:bCs/>
                <w:sz w:val="26"/>
                <w:szCs w:val="24"/>
                <w:rtl/>
                <w:lang w:bidi="ar-IQ"/>
              </w:rPr>
            </w:pPr>
            <w:r>
              <w:rPr>
                <w:rFonts w:ascii="TimesNewRomanPSMT" w:cs="Times New Roman"/>
                <w:b/>
                <w:bCs/>
                <w:sz w:val="26"/>
                <w:szCs w:val="24"/>
                <w:rtl/>
                <w:lang w:bidi="ar-IQ"/>
              </w:rPr>
              <w:tab/>
            </w:r>
            <w:r>
              <w:rPr>
                <w:rFonts w:ascii="TimesNewRomanPSMT" w:cs="Times New Roman"/>
                <w:b/>
                <w:bCs/>
                <w:sz w:val="26"/>
                <w:szCs w:val="24"/>
                <w:rtl/>
                <w:lang w:bidi="ar-IQ"/>
              </w:rPr>
              <w:tab/>
            </w:r>
            <w:r w:rsidR="00924B6D" w:rsidRPr="008E6FA9">
              <w:rPr>
                <w:rFonts w:ascii="TimesNewRomanPSMT" w:cs="Times New Roman" w:hint="cs"/>
                <w:b/>
                <w:bCs/>
                <w:sz w:val="26"/>
                <w:szCs w:val="24"/>
                <w:rtl/>
                <w:lang w:bidi="ar-IQ"/>
              </w:rPr>
              <w:t>الخلاصة</w:t>
            </w:r>
          </w:p>
        </w:tc>
      </w:tr>
      <w:tr w:rsidR="00BA6698" w:rsidTr="00924B6D">
        <w:tc>
          <w:tcPr>
            <w:tcW w:w="9782" w:type="dxa"/>
          </w:tcPr>
          <w:p w:rsidR="00BA6698" w:rsidRDefault="00A5191E" w:rsidP="00A519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19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rabic abstract is written in the same way as the English one. </w:t>
            </w:r>
          </w:p>
        </w:tc>
      </w:tr>
      <w:tr w:rsidR="00BA6698" w:rsidTr="00924B6D">
        <w:tc>
          <w:tcPr>
            <w:tcW w:w="9782" w:type="dxa"/>
          </w:tcPr>
          <w:p w:rsidR="00BA6698" w:rsidRDefault="00A5191E" w:rsidP="00A519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519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F64E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nuscript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details are:</w:t>
            </w:r>
          </w:p>
        </w:tc>
      </w:tr>
      <w:tr w:rsidR="00BA6698" w:rsidTr="008E6FA9">
        <w:tc>
          <w:tcPr>
            <w:tcW w:w="9782" w:type="dxa"/>
            <w:shd w:val="clear" w:color="auto" w:fill="83DDDB"/>
          </w:tcPr>
          <w:p w:rsidR="00A5191E" w:rsidRPr="00B91EC7" w:rsidRDefault="00A5191E" w:rsidP="006C1171">
            <w:pPr>
              <w:tabs>
                <w:tab w:val="left" w:pos="2730"/>
              </w:tabs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5191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1. </w:t>
            </w:r>
            <w:r w:rsidRPr="008E6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</w:t>
            </w:r>
          </w:p>
        </w:tc>
      </w:tr>
      <w:tr w:rsidR="00BA6698" w:rsidTr="00924B6D">
        <w:tc>
          <w:tcPr>
            <w:tcW w:w="9782" w:type="dxa"/>
          </w:tcPr>
          <w:p w:rsidR="00657D27" w:rsidRDefault="003A0D06" w:rsidP="00657D27">
            <w:pPr>
              <w:tabs>
                <w:tab w:val="left" w:pos="273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19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headlines are written in UPPERCASE, bold and size (</w:t>
            </w:r>
            <w:r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. It must be numbered using Arabic numbers, space is left after the number, and a line must be left before the headline. The headlines are written immediately after the left margin, as an example: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9DD" w:rsidRPr="00A819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INTRODUCTION</w:t>
            </w:r>
            <w:r w:rsidR="00A819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:rsidR="00F66B36" w:rsidRPr="00657D27" w:rsidRDefault="00F66B36" w:rsidP="00657D27">
            <w:pPr>
              <w:tabs>
                <w:tab w:val="left" w:pos="273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A0D06" w:rsidTr="008E6FA9">
        <w:tc>
          <w:tcPr>
            <w:tcW w:w="9782" w:type="dxa"/>
            <w:shd w:val="clear" w:color="auto" w:fill="83DDDB"/>
          </w:tcPr>
          <w:p w:rsidR="003A0D06" w:rsidRPr="008E6FA9" w:rsidRDefault="00A819DD" w:rsidP="006C117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6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1 General Aspect</w:t>
            </w:r>
          </w:p>
        </w:tc>
      </w:tr>
      <w:tr w:rsidR="00BA6698" w:rsidTr="00A819DD">
        <w:tc>
          <w:tcPr>
            <w:tcW w:w="9782" w:type="dxa"/>
            <w:shd w:val="clear" w:color="auto" w:fill="FFFFFF" w:themeFill="background1"/>
          </w:tcPr>
          <w:p w:rsidR="006C1171" w:rsidRDefault="00A819DD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19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subheadings are written in size (</w:t>
            </w:r>
            <w:r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lowercase and bold with the first letter in uppercase. It must be numbered using Arabic numbers, space is left after the number, and a line must be left before the headline. The headlines are written immediately after the left margin, as an example: </w:t>
            </w:r>
          </w:p>
          <w:p w:rsidR="00BA6698" w:rsidRDefault="00A819DD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19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1 General Aspect</w:t>
            </w:r>
          </w:p>
          <w:p w:rsidR="00F66B36" w:rsidRPr="00A819DD" w:rsidRDefault="00F66B36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5191E" w:rsidTr="008E6FA9">
        <w:tc>
          <w:tcPr>
            <w:tcW w:w="9782" w:type="dxa"/>
            <w:shd w:val="clear" w:color="auto" w:fill="83DDDB"/>
          </w:tcPr>
          <w:p w:rsidR="00A5191E" w:rsidRPr="006C1171" w:rsidRDefault="00A5191E" w:rsidP="006C117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171">
              <w:rPr>
                <w:rFonts w:ascii="Times New Roman" w:hAnsi="Times New Roman" w:cs="Times New Roman"/>
                <w:sz w:val="24"/>
                <w:szCs w:val="24"/>
              </w:rPr>
              <w:t>1.1.1 Sample case analysis</w:t>
            </w:r>
          </w:p>
        </w:tc>
      </w:tr>
      <w:tr w:rsidR="00A819DD" w:rsidTr="00A819DD">
        <w:tc>
          <w:tcPr>
            <w:tcW w:w="9782" w:type="dxa"/>
            <w:shd w:val="clear" w:color="auto" w:fill="FFFFFF" w:themeFill="background1"/>
          </w:tcPr>
          <w:p w:rsidR="00086368" w:rsidRDefault="00633D6D" w:rsidP="00D815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33D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9DD" w:rsidRPr="00A5191E">
              <w:rPr>
                <w:rFonts w:ascii="Times New Roman" w:hAnsi="Times New Roman" w:cs="Times New Roman"/>
                <w:sz w:val="24"/>
                <w:szCs w:val="24"/>
              </w:rPr>
              <w:t>In case there is a paragraph in the subheadings, it must be written in lowercase, size (</w:t>
            </w:r>
            <w:r w:rsidR="00A819DD"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 w:rsidR="00A819DD" w:rsidRPr="00A5191E">
              <w:rPr>
                <w:rFonts w:ascii="Times New Roman" w:hAnsi="Times New Roman" w:cs="Times New Roman"/>
                <w:sz w:val="24"/>
                <w:szCs w:val="24"/>
              </w:rPr>
              <w:t>) and with the starting letter of the first word in uppercase, as an example: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9DD" w:rsidRPr="00A819DD">
              <w:rPr>
                <w:rFonts w:ascii="Times New Roman" w:hAnsi="Times New Roman" w:cs="Times New Roman"/>
                <w:sz w:val="24"/>
                <w:szCs w:val="24"/>
              </w:rPr>
              <w:t>1.1.1 Sample case analysis</w:t>
            </w:r>
            <w:r w:rsidR="000863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66B36" w:rsidRDefault="00F66B36" w:rsidP="00D815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6368" w:rsidTr="008E6FA9">
        <w:tc>
          <w:tcPr>
            <w:tcW w:w="9782" w:type="dxa"/>
            <w:shd w:val="clear" w:color="auto" w:fill="83DDDB"/>
          </w:tcPr>
          <w:p w:rsidR="00086368" w:rsidRPr="008E6FA9" w:rsidRDefault="00D815BB" w:rsidP="00F66B36">
            <w:pPr>
              <w:tabs>
                <w:tab w:val="left" w:pos="3480"/>
                <w:tab w:val="left" w:pos="8685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6FA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quation</w:t>
            </w:r>
          </w:p>
        </w:tc>
      </w:tr>
      <w:tr w:rsidR="00A819DD" w:rsidTr="00924B6D">
        <w:tc>
          <w:tcPr>
            <w:tcW w:w="9782" w:type="dxa"/>
          </w:tcPr>
          <w:p w:rsidR="00A819DD" w:rsidRDefault="00633D6D" w:rsidP="008E6FA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6</w:t>
            </w:r>
            <w:r w:rsidR="00A819DD" w:rsidRPr="000863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  <w:r w:rsidR="00F64EF4">
              <w:rPr>
                <w:rFonts w:asciiTheme="majorBidi" w:hAnsiTheme="majorBidi" w:cstheme="majorBidi"/>
                <w:sz w:val="24"/>
                <w:szCs w:val="24"/>
              </w:rPr>
              <w:t xml:space="preserve"> It must be referred to </w:t>
            </w:r>
            <w:r w:rsidR="00A819DD" w:rsidRPr="00086368">
              <w:rPr>
                <w:rFonts w:asciiTheme="majorBidi" w:hAnsiTheme="majorBidi" w:cstheme="majorBidi"/>
                <w:sz w:val="24"/>
                <w:szCs w:val="24"/>
              </w:rPr>
              <w:t xml:space="preserve">as Eq. (1) through the </w:t>
            </w:r>
            <w:r w:rsidR="00F64EF4" w:rsidRPr="00F64EF4">
              <w:rPr>
                <w:rFonts w:ascii="Times New Roman" w:hAnsi="Times New Roman" w:cs="Times New Roman"/>
                <w:sz w:val="24"/>
                <w:szCs w:val="24"/>
              </w:rPr>
              <w:t>manuscript</w:t>
            </w:r>
            <w:r w:rsidR="00A819DD" w:rsidRPr="00086368">
              <w:rPr>
                <w:rFonts w:asciiTheme="majorBidi" w:hAnsiTheme="majorBidi" w:cstheme="majorBidi"/>
                <w:sz w:val="24"/>
                <w:szCs w:val="24"/>
              </w:rPr>
              <w:t xml:space="preserve">. The equation must be written un Italic, with its number to the </w:t>
            </w:r>
            <w:r w:rsidR="00F64EF4">
              <w:rPr>
                <w:rFonts w:asciiTheme="majorBidi" w:hAnsiTheme="majorBidi" w:cstheme="majorBidi"/>
                <w:sz w:val="24"/>
                <w:szCs w:val="24"/>
              </w:rPr>
              <w:t>right of the equation and without dotted line</w:t>
            </w:r>
            <w:r w:rsidR="00A819DD" w:rsidRPr="00086368">
              <w:rPr>
                <w:rFonts w:asciiTheme="majorBidi" w:hAnsiTheme="majorBidi" w:cstheme="majorBidi"/>
                <w:sz w:val="24"/>
                <w:szCs w:val="24"/>
              </w:rPr>
              <w:t xml:space="preserve">. A line must be left before and after the equation. The equation must </w:t>
            </w:r>
            <w:r w:rsidR="00F64EF4">
              <w:rPr>
                <w:rFonts w:asciiTheme="majorBidi" w:hAnsiTheme="majorBidi" w:cstheme="majorBidi"/>
                <w:sz w:val="24"/>
                <w:szCs w:val="24"/>
              </w:rPr>
              <w:t xml:space="preserve">be written using the </w:t>
            </w:r>
            <w:r w:rsidR="00F64EF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quation Editor </w:t>
            </w:r>
            <w:r w:rsidR="00F64EF4" w:rsidRPr="00F64EF4">
              <w:rPr>
                <w:rFonts w:asciiTheme="majorBidi" w:hAnsiTheme="majorBidi" w:cstheme="majorBidi"/>
                <w:sz w:val="24"/>
                <w:szCs w:val="24"/>
              </w:rPr>
              <w:t>built in</w:t>
            </w:r>
            <w:r w:rsidR="00F64EF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icrosoft Word </w:t>
            </w:r>
            <w:r w:rsidR="00F64EF4">
              <w:rPr>
                <w:rFonts w:asciiTheme="majorBidi" w:hAnsiTheme="majorBidi" w:cstheme="majorBidi"/>
                <w:sz w:val="24"/>
                <w:szCs w:val="24"/>
              </w:rPr>
              <w:t>and not</w:t>
            </w:r>
            <w:r w:rsidR="00A819DD" w:rsidRPr="00086368">
              <w:rPr>
                <w:rFonts w:asciiTheme="majorBidi" w:hAnsiTheme="majorBidi" w:cstheme="majorBidi"/>
                <w:sz w:val="24"/>
                <w:szCs w:val="24"/>
              </w:rPr>
              <w:t xml:space="preserve"> introduced as a picture, as an example:</w:t>
            </w:r>
          </w:p>
          <w:p w:rsidR="00F64EF4" w:rsidRPr="00F64EF4" w:rsidRDefault="00F64EF4" w:rsidP="00F64EF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  <w:vertAlign w:val="superscript"/>
                </w:rPr>
                <m:t>y= π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  <w:vertAlign w:val="superscript"/>
                    </w:rPr>
                    <m:t>r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  <w:vertAlign w:val="superscript"/>
                    </w:rPr>
                    <m:t>2</m:t>
                  </m:r>
                </m:sup>
              </m:sSup>
            </m:oMath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 xml:space="preserve">                                                                                                                               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                                   </w:t>
            </w:r>
            <w:r w:rsidRPr="00F64EF4">
              <w:rPr>
                <w:rFonts w:asciiTheme="majorBidi" w:hAnsiTheme="majorBidi" w:cstheme="majorBidi"/>
                <w:sz w:val="24"/>
                <w:szCs w:val="24"/>
              </w:rPr>
              <w:t>(1)</w:t>
            </w:r>
          </w:p>
          <w:p w:rsidR="00F66B36" w:rsidRPr="008E6FA9" w:rsidRDefault="00F66B36" w:rsidP="008E6FA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815BB" w:rsidTr="008E6FA9">
        <w:tc>
          <w:tcPr>
            <w:tcW w:w="9782" w:type="dxa"/>
            <w:shd w:val="clear" w:color="auto" w:fill="83DDDB"/>
          </w:tcPr>
          <w:p w:rsidR="00D815BB" w:rsidRPr="008E6FA9" w:rsidRDefault="00875E37" w:rsidP="00F66B36">
            <w:pPr>
              <w:tabs>
                <w:tab w:val="left" w:pos="2355"/>
                <w:tab w:val="left" w:pos="4065"/>
                <w:tab w:val="center" w:pos="4783"/>
              </w:tabs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  <w:r w:rsidR="00F66B3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ab/>
            </w:r>
            <w:r w:rsidR="00F66B36" w:rsidRPr="008E6FA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FERENCES</w:t>
            </w:r>
          </w:p>
        </w:tc>
      </w:tr>
      <w:tr w:rsidR="00A819DD" w:rsidTr="00924B6D">
        <w:tc>
          <w:tcPr>
            <w:tcW w:w="9782" w:type="dxa"/>
          </w:tcPr>
          <w:p w:rsidR="00A819DD" w:rsidRDefault="00633D6D" w:rsidP="00F64EF4">
            <w:pPr>
              <w:pStyle w:val="Default"/>
            </w:pPr>
            <w:r>
              <w:rPr>
                <w:b/>
                <w:bCs/>
              </w:rPr>
              <w:t>17</w:t>
            </w:r>
            <w:r w:rsidR="00A819DD" w:rsidRPr="0044166A">
              <w:rPr>
                <w:b/>
                <w:bCs/>
              </w:rPr>
              <w:t>.</w:t>
            </w:r>
            <w:r w:rsidR="00A819DD">
              <w:t xml:space="preserve"> The references should be referred to through the </w:t>
            </w:r>
            <w:r w:rsidR="00F64EF4">
              <w:t>manuscript</w:t>
            </w:r>
            <w:r w:rsidR="00A819DD">
              <w:t xml:space="preserve"> in </w:t>
            </w:r>
            <w:r w:rsidR="00A819DD" w:rsidRPr="000D7003">
              <w:rPr>
                <w:b/>
                <w:bCs/>
              </w:rPr>
              <w:t>Bold</w:t>
            </w:r>
            <w:r w:rsidR="00D815BB">
              <w:t xml:space="preserve"> and in </w:t>
            </w:r>
            <w:r w:rsidR="00D815BB" w:rsidRPr="00D815BB">
              <w:rPr>
                <w:b/>
                <w:bCs/>
              </w:rPr>
              <w:t>Harvard</w:t>
            </w:r>
            <w:r w:rsidR="00B91EC7">
              <w:rPr>
                <w:b/>
                <w:bCs/>
              </w:rPr>
              <w:t xml:space="preserve"> </w:t>
            </w:r>
            <w:r w:rsidR="00B91EC7" w:rsidRPr="00B91EC7">
              <w:rPr>
                <w:rFonts w:asciiTheme="majorBidi" w:hAnsiTheme="majorBidi" w:cstheme="majorBidi"/>
                <w:b/>
                <w:bCs/>
                <w:color w:val="000000" w:themeColor="text1"/>
                <w:lang w:bidi="ar-IQ"/>
              </w:rPr>
              <w:t>- Anglia</w:t>
            </w:r>
            <w:r w:rsidR="00D815BB" w:rsidRPr="00D815BB">
              <w:rPr>
                <w:b/>
                <w:bCs/>
              </w:rPr>
              <w:t xml:space="preserve"> style</w:t>
            </w:r>
            <w:r w:rsidR="00A819DD">
              <w:t xml:space="preserve">. The last name and the year is given, as an example: </w:t>
            </w:r>
            <w:r w:rsidR="000D7003" w:rsidRPr="000D7003">
              <w:rPr>
                <w:b/>
                <w:bCs/>
              </w:rPr>
              <w:t>(</w:t>
            </w:r>
            <w:proofErr w:type="spellStart"/>
            <w:r w:rsidR="000D7003" w:rsidRPr="000D7003">
              <w:rPr>
                <w:b/>
                <w:bCs/>
              </w:rPr>
              <w:t>Duprez</w:t>
            </w:r>
            <w:proofErr w:type="spellEnd"/>
            <w:r w:rsidR="000D7003" w:rsidRPr="000D7003">
              <w:rPr>
                <w:b/>
                <w:bCs/>
              </w:rPr>
              <w:t>, 2007)</w:t>
            </w:r>
          </w:p>
          <w:p w:rsidR="00A819DD" w:rsidRDefault="00A819DD" w:rsidP="00A819DD">
            <w:pPr>
              <w:pStyle w:val="Default"/>
            </w:pPr>
            <w:r>
              <w:t xml:space="preserve">For two: </w:t>
            </w:r>
            <w:r w:rsidR="000D7003" w:rsidRPr="000D7003">
              <w:rPr>
                <w:b/>
                <w:bCs/>
              </w:rPr>
              <w:t>(</w:t>
            </w:r>
            <w:proofErr w:type="spellStart"/>
            <w:r w:rsidRPr="000D7003">
              <w:rPr>
                <w:b/>
                <w:bCs/>
              </w:rPr>
              <w:t>Duprez</w:t>
            </w:r>
            <w:proofErr w:type="spellEnd"/>
            <w:r w:rsidRPr="000D7003">
              <w:rPr>
                <w:b/>
                <w:bCs/>
              </w:rPr>
              <w:t xml:space="preserve"> and Dumont, 2007</w:t>
            </w:r>
            <w:r w:rsidR="000D7003" w:rsidRPr="000D7003">
              <w:rPr>
                <w:b/>
                <w:bCs/>
              </w:rPr>
              <w:t>)</w:t>
            </w:r>
            <w:r>
              <w:t xml:space="preserve"> </w:t>
            </w:r>
          </w:p>
          <w:p w:rsidR="00A819DD" w:rsidRDefault="00A819DD" w:rsidP="00A819DD">
            <w:pPr>
              <w:pStyle w:val="Default"/>
            </w:pPr>
            <w:r>
              <w:t xml:space="preserve">For more than that: </w:t>
            </w:r>
            <w:r w:rsidR="000D7003" w:rsidRPr="000D7003">
              <w:rPr>
                <w:b/>
                <w:bCs/>
              </w:rPr>
              <w:t>(</w:t>
            </w:r>
            <w:proofErr w:type="spellStart"/>
            <w:r w:rsidRPr="000D7003">
              <w:rPr>
                <w:b/>
                <w:bCs/>
              </w:rPr>
              <w:t>Duprez</w:t>
            </w:r>
            <w:proofErr w:type="spellEnd"/>
            <w:r w:rsidRPr="000D7003">
              <w:rPr>
                <w:b/>
                <w:bCs/>
              </w:rPr>
              <w:t>, et al., 2007</w:t>
            </w:r>
            <w:r w:rsidR="000D7003" w:rsidRPr="000D7003">
              <w:rPr>
                <w:b/>
                <w:bCs/>
              </w:rPr>
              <w:t>)</w:t>
            </w:r>
            <w:r>
              <w:t xml:space="preserve"> </w:t>
            </w:r>
          </w:p>
          <w:p w:rsidR="00F66B36" w:rsidRDefault="00F66B36" w:rsidP="00A819DD">
            <w:pPr>
              <w:pStyle w:val="Default"/>
            </w:pPr>
          </w:p>
        </w:tc>
      </w:tr>
      <w:tr w:rsidR="00A819DD" w:rsidTr="00924B6D">
        <w:tc>
          <w:tcPr>
            <w:tcW w:w="9782" w:type="dxa"/>
          </w:tcPr>
          <w:p w:rsidR="00A75970" w:rsidRPr="00B91EC7" w:rsidRDefault="00633D6D" w:rsidP="00B91EC7">
            <w:pPr>
              <w:pStyle w:val="Bibliography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="00A819DD" w:rsidRPr="00441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references must be gathered at the end of the</w:t>
            </w:r>
            <w:r w:rsidR="00A819DD" w:rsidRPr="00F64EF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64EF4" w:rsidRPr="00F64EF4">
              <w:rPr>
                <w:rFonts w:asciiTheme="majorBidi" w:hAnsiTheme="majorBidi" w:cstheme="majorBidi"/>
                <w:sz w:val="24"/>
                <w:szCs w:val="24"/>
              </w:rPr>
              <w:t>manuscript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in alphabetical form with a line </w:t>
            </w:r>
            <w:r w:rsidR="00A819DD" w:rsidRPr="00B91EC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before and after each reference. As an example: </w:t>
            </w:r>
          </w:p>
          <w:p w:rsidR="00A75970" w:rsidRDefault="00A75970" w:rsidP="00B91EC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B91EC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Roy, S., Nag, S., Maitra, I. and Grewal, H., 2012. International Journal of Advanced Research in Computer Science and Software Engineering. </w:t>
            </w:r>
            <w:r w:rsidRPr="00B91EC7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International Journal</w:t>
            </w:r>
            <w:r w:rsidRPr="00B91EC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 [online] 3(6), pp.168, 171. Available at: &lt;http://ijarcsse.com&gt;.</w:t>
            </w:r>
          </w:p>
          <w:p w:rsidR="00B66F85" w:rsidRDefault="00B66F85" w:rsidP="00B91EC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:rsidR="00F66B36" w:rsidRPr="00B91EC7" w:rsidRDefault="00F66B36" w:rsidP="00B91EC7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D815BB" w:rsidTr="008E6FA9">
        <w:tc>
          <w:tcPr>
            <w:tcW w:w="9782" w:type="dxa"/>
            <w:shd w:val="clear" w:color="auto" w:fill="83DDDB"/>
          </w:tcPr>
          <w:p w:rsidR="00D815BB" w:rsidRPr="0044166A" w:rsidRDefault="00D815BB" w:rsidP="00F66B3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1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NOMENCLATURE</w:t>
            </w:r>
          </w:p>
        </w:tc>
      </w:tr>
      <w:tr w:rsidR="00A819DD" w:rsidTr="00924B6D">
        <w:tc>
          <w:tcPr>
            <w:tcW w:w="9782" w:type="dxa"/>
          </w:tcPr>
          <w:p w:rsidR="00A819DD" w:rsidRDefault="00633D6D" w:rsidP="00B6130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  <w:r w:rsidR="00A819DD" w:rsidRPr="00441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list of nomen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clature is introduced at the end of the</w:t>
            </w:r>
            <w:r w:rsidR="00F64EF4" w:rsidRPr="00F64EF4">
              <w:rPr>
                <w:rFonts w:asciiTheme="majorBidi" w:hAnsiTheme="majorBidi" w:cstheme="majorBidi"/>
                <w:sz w:val="24"/>
                <w:szCs w:val="24"/>
              </w:rPr>
              <w:t xml:space="preserve"> manuscript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>, where it must be started with Latin characters, then Greek ones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. It must be written in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lowercase with units, as an example: </w:t>
            </w:r>
          </w:p>
          <w:p w:rsidR="00A819DD" w:rsidRDefault="00A819DD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= area, m</w:t>
            </w:r>
            <w:r w:rsidRPr="00B6130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A819DD" w:rsidRDefault="00A819DD" w:rsidP="00A819D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NewRomanPSMT" w:hAnsi="Times New Roman" w:cs="TimesNewRomanPSMT" w:hint="cs"/>
                <w:sz w:val="24"/>
                <w:szCs w:val="24"/>
              </w:rPr>
              <w:t>β</w:t>
            </w:r>
            <w:r>
              <w:rPr>
                <w:rFonts w:ascii="TimesNewRomanPSMT" w:hAnsi="Times New Roman" w:cs="TimesNewRomanPSMT"/>
                <w:sz w:val="24"/>
                <w:szCs w:val="24"/>
              </w:rPr>
              <w:t xml:space="preserve"> </w:t>
            </w:r>
            <w:r w:rsidRPr="003A0D06">
              <w:rPr>
                <w:rFonts w:asciiTheme="majorBidi" w:hAnsiTheme="majorBidi" w:cstheme="majorBidi"/>
                <w:sz w:val="24"/>
                <w:szCs w:val="24"/>
              </w:rPr>
              <w:t>=</w:t>
            </w:r>
            <w:r w:rsidR="00F64EF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A0D06">
              <w:rPr>
                <w:rFonts w:asciiTheme="majorBidi" w:hAnsiTheme="majorBidi" w:cstheme="majorBidi"/>
                <w:sz w:val="24"/>
                <w:szCs w:val="24"/>
              </w:rPr>
              <w:t>factor of variation, dimensionless.</w:t>
            </w:r>
          </w:p>
          <w:p w:rsidR="00F66B36" w:rsidRPr="0044166A" w:rsidRDefault="00F66B36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815BB" w:rsidTr="008E6FA9">
        <w:tc>
          <w:tcPr>
            <w:tcW w:w="9782" w:type="dxa"/>
            <w:shd w:val="clear" w:color="auto" w:fill="83DDDB"/>
          </w:tcPr>
          <w:p w:rsidR="00D815BB" w:rsidRPr="008E6FA9" w:rsidRDefault="00D815BB" w:rsidP="00F66B3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6F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s and Figures</w:t>
            </w:r>
          </w:p>
        </w:tc>
      </w:tr>
      <w:tr w:rsidR="00A819DD" w:rsidTr="00924B6D">
        <w:tc>
          <w:tcPr>
            <w:tcW w:w="9782" w:type="dxa"/>
          </w:tcPr>
          <w:p w:rsidR="00A819DD" w:rsidRPr="0044166A" w:rsidRDefault="00633D6D" w:rsidP="00B91E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  <w:r w:rsidR="00A819DD" w:rsidRPr="00441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tables and figures are introduced</w:t>
            </w:r>
            <w:r w:rsidR="00B91EC7">
              <w:rPr>
                <w:rFonts w:ascii="Times New Roman" w:hAnsi="Times New Roman" w:cs="Times New Roman"/>
                <w:sz w:val="24"/>
                <w:szCs w:val="24"/>
              </w:rPr>
              <w:t xml:space="preserve"> through the </w:t>
            </w:r>
            <w:r w:rsidR="00F64EF4" w:rsidRPr="00F64EF4">
              <w:rPr>
                <w:rFonts w:asciiTheme="majorBidi" w:hAnsiTheme="majorBidi" w:cstheme="majorBidi"/>
                <w:sz w:val="24"/>
                <w:szCs w:val="24"/>
              </w:rPr>
              <w:t>manuscript</w:t>
            </w:r>
            <w:r w:rsidR="00B91EC7">
              <w:rPr>
                <w:rFonts w:ascii="Times New Roman" w:hAnsi="Times New Roman" w:cs="Times New Roman"/>
                <w:sz w:val="24"/>
                <w:szCs w:val="24"/>
              </w:rPr>
              <w:t xml:space="preserve"> where it is needed</w:t>
            </w:r>
            <w:r w:rsidR="00E615D4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>No photos of the tables are allowed.</w:t>
            </w:r>
          </w:p>
        </w:tc>
      </w:tr>
      <w:tr w:rsidR="00A819DD" w:rsidTr="00924B6D">
        <w:tc>
          <w:tcPr>
            <w:tcW w:w="9782" w:type="dxa"/>
          </w:tcPr>
          <w:p w:rsidR="00A819DD" w:rsidRDefault="00633D6D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  <w:r w:rsidR="00A819DD" w:rsidRPr="00441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title of the figure is centered, in size (</w:t>
            </w:r>
            <w:r w:rsidR="00A819DD"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>) and lowercase with the first letter of the first word in uppercase. The figure and its number are referred to in bold.</w:t>
            </w:r>
          </w:p>
          <w:p w:rsidR="00A819DD" w:rsidRDefault="00A819DD" w:rsidP="00A819D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s an example: </w:t>
            </w:r>
            <w:r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ure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oundwater pressure on the retaining wall. Through the research, the figure is referred to </w:t>
            </w:r>
            <w:r w:rsidRPr="003A0D06">
              <w:rPr>
                <w:rFonts w:asciiTheme="majorBidi" w:hAnsiTheme="majorBidi" w:cstheme="majorBidi"/>
                <w:sz w:val="24"/>
                <w:szCs w:val="24"/>
              </w:rPr>
              <w:t xml:space="preserve">as: It is clear from </w:t>
            </w:r>
            <w:r w:rsidRPr="003A0D0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g. 5</w:t>
            </w:r>
            <w:r w:rsidRPr="003A0D06">
              <w:rPr>
                <w:rFonts w:asciiTheme="majorBidi" w:hAnsiTheme="majorBidi" w:cstheme="majorBidi"/>
                <w:sz w:val="24"/>
                <w:szCs w:val="24"/>
              </w:rPr>
              <w:t xml:space="preserve"> that the behavior…..</w:t>
            </w:r>
          </w:p>
          <w:p w:rsidR="00F66B36" w:rsidRPr="003A0D06" w:rsidRDefault="00F66B36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19DD" w:rsidTr="00924B6D">
        <w:tc>
          <w:tcPr>
            <w:tcW w:w="9782" w:type="dxa"/>
          </w:tcPr>
          <w:p w:rsidR="00A819DD" w:rsidRDefault="00633D6D" w:rsidP="005D06F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  <w:r w:rsidR="00A819DD"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table and its number are referred to in </w:t>
            </w:r>
            <w:r w:rsidR="00A819DD"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ld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>, and size (</w:t>
            </w:r>
            <w:r w:rsidR="00A819DD" w:rsidRPr="00E615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 w:rsidR="00A819DD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as an example: </w:t>
            </w:r>
            <w:r w:rsidR="00A819DD"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6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. Its title must be written in lowercase with the first letter in uppercase. It must be written in the </w:t>
            </w:r>
            <w:r w:rsidR="005D06F0"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and at the top of the table, as an example: </w:t>
            </w:r>
            <w:r w:rsidR="00A819DD"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6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Geotechnical properties of sand.</w:t>
            </w:r>
          </w:p>
          <w:p w:rsidR="00F66B36" w:rsidRPr="003A0D06" w:rsidRDefault="00F66B36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19DD" w:rsidTr="00924B6D">
        <w:tc>
          <w:tcPr>
            <w:tcW w:w="9782" w:type="dxa"/>
          </w:tcPr>
          <w:p w:rsidR="00A819DD" w:rsidRDefault="00633D6D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  <w:r w:rsidR="00A819DD"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author is entirely responsible for the </w:t>
            </w:r>
            <w:r w:rsidR="00F64EF4" w:rsidRPr="00F64EF4">
              <w:rPr>
                <w:rFonts w:asciiTheme="majorBidi" w:hAnsiTheme="majorBidi" w:cstheme="majorBidi"/>
                <w:sz w:val="24"/>
                <w:szCs w:val="24"/>
              </w:rPr>
              <w:t>manuscript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and its contents. </w:t>
            </w:r>
          </w:p>
        </w:tc>
      </w:tr>
      <w:tr w:rsidR="00A819DD" w:rsidTr="00924B6D">
        <w:tc>
          <w:tcPr>
            <w:tcW w:w="9782" w:type="dxa"/>
          </w:tcPr>
          <w:p w:rsidR="00A819DD" w:rsidRPr="009D4FBC" w:rsidRDefault="00633D6D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  <w:r w:rsidR="00A819DD" w:rsidRPr="003A0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 xml:space="preserve"> The Journal has the rights to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 xml:space="preserve"> publish and print the </w:t>
            </w:r>
            <w:r w:rsidR="00915D94">
              <w:rPr>
                <w:rFonts w:ascii="Times New Roman" w:hAnsi="Times New Roman" w:cs="Times New Roman"/>
                <w:sz w:val="24"/>
                <w:szCs w:val="24"/>
              </w:rPr>
              <w:t xml:space="preserve">final and approved </w:t>
            </w:r>
            <w:r w:rsidR="00F64EF4">
              <w:rPr>
                <w:rFonts w:ascii="Times New Roman" w:hAnsi="Times New Roman" w:cs="Times New Roman"/>
                <w:sz w:val="24"/>
                <w:szCs w:val="24"/>
              </w:rPr>
              <w:t>article</w:t>
            </w:r>
            <w:r w:rsidR="00A819D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D4F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15D94" w:rsidTr="00924B6D">
        <w:tc>
          <w:tcPr>
            <w:tcW w:w="9782" w:type="dxa"/>
          </w:tcPr>
          <w:p w:rsidR="00915D94" w:rsidRDefault="00915D94" w:rsidP="00A819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819DD" w:rsidRPr="00B66F85" w:rsidTr="00B66F85">
        <w:trPr>
          <w:trHeight w:val="6724"/>
        </w:trPr>
        <w:tc>
          <w:tcPr>
            <w:tcW w:w="9782" w:type="dxa"/>
          </w:tcPr>
          <w:p w:rsidR="00B66F85" w:rsidRPr="001106E7" w:rsidRDefault="00B66F85" w:rsidP="00B66F85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1106E7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 xml:space="preserve">Dear author </w:t>
            </w:r>
          </w:p>
          <w:p w:rsidR="00B66F85" w:rsidRPr="00915D94" w:rsidRDefault="00B66F85" w:rsidP="00B66F85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915D9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The manuscript must be written accord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ing to the writing instructions or</w:t>
            </w: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 the 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template and author guidelines (</w:t>
            </w:r>
            <w:r w:rsidRPr="00915D9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nd with the accepted plagiarism percentage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, which is </w:t>
            </w:r>
            <w:r w:rsidRPr="00915D9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not more than 20%).</w:t>
            </w:r>
          </w:p>
          <w:p w:rsidR="00A819DD" w:rsidRPr="00B66F85" w:rsidRDefault="00A819DD" w:rsidP="00B66F85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b/>
                <w:bCs/>
                <w:kern w:val="36"/>
                <w:sz w:val="24"/>
                <w:szCs w:val="24"/>
              </w:rPr>
            </w:pPr>
            <w:r w:rsidRPr="00B66F8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uthors who receive a decision of Minor Revision or Major Revision have 45 days to resubmit the revised manuscript.</w:t>
            </w:r>
            <w:r w:rsidR="00B66F85">
              <w:rPr>
                <w:rFonts w:asciiTheme="majorBidi" w:eastAsia="Times New Roman" w:hAnsiTheme="majorBidi" w:cstheme="majorBidi"/>
                <w:b/>
                <w:bCs/>
                <w:kern w:val="36"/>
                <w:sz w:val="24"/>
                <w:szCs w:val="24"/>
              </w:rPr>
              <w:t xml:space="preserve"> Please follow the given instructions: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Mark all points proposed by the editor and reviewer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.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Explain the revisions in the manuscript in your answer letter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.</w:t>
            </w:r>
          </w:p>
          <w:p w:rsid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omplete any additional tests or analyses the reviewers recommend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.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Give a polite and scientific rebuttal to any poin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ts or comments you disagree with the necessary explanations.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Distinguish between reviewer remarks and your replies in your letter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.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learly show the major revisions in the text, either with a different color text, by highlighting the changes.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Upload three files: (highlighting revised manuscript, clear revised manuscript, and answer letter). </w:t>
            </w:r>
            <w:bookmarkStart w:id="0" w:name="_GoBack"/>
            <w:bookmarkEnd w:id="0"/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Upload file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 in the “Revision panel" appearing</w:t>
            </w: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 on your dashboard.</w:t>
            </w:r>
          </w:p>
          <w:p w:rsidR="00B66F85" w:rsidRPr="00B66F85" w:rsidRDefault="00B66F85" w:rsidP="00B66F85">
            <w:pPr>
              <w:pStyle w:val="ListParagraph"/>
              <w:numPr>
                <w:ilvl w:val="0"/>
                <w:numId w:val="3"/>
              </w:numPr>
              <w:spacing w:before="100" w:beforeAutospacing="1" w:after="100" w:afterAutospacing="1"/>
              <w:outlineLvl w:val="3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B66F8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Return the revised manuscript and answer letter within 45 days. </w:t>
            </w:r>
          </w:p>
        </w:tc>
      </w:tr>
    </w:tbl>
    <w:p w:rsidR="00995E8F" w:rsidRPr="00B66F85" w:rsidRDefault="00995E8F" w:rsidP="00B66F85">
      <w:pPr>
        <w:rPr>
          <w:rFonts w:asciiTheme="majorBidi" w:hAnsiTheme="majorBidi" w:cstheme="majorBidi"/>
          <w:b/>
          <w:bCs/>
          <w:sz w:val="24"/>
          <w:szCs w:val="24"/>
        </w:rPr>
      </w:pPr>
    </w:p>
    <w:sectPr w:rsidR="00995E8F" w:rsidRPr="00B66F85" w:rsidSect="00B66F85">
      <w:headerReference w:type="first" r:id="rId8"/>
      <w:pgSz w:w="12240" w:h="15840"/>
      <w:pgMar w:top="1440" w:right="1797" w:bottom="1247" w:left="1797" w:header="39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6D51" w:rsidRDefault="002C6D51" w:rsidP="008E6FA9">
      <w:pPr>
        <w:spacing w:after="0" w:line="240" w:lineRule="auto"/>
      </w:pPr>
      <w:r>
        <w:separator/>
      </w:r>
    </w:p>
  </w:endnote>
  <w:endnote w:type="continuationSeparator" w:id="0">
    <w:p w:rsidR="002C6D51" w:rsidRDefault="002C6D51" w:rsidP="008E6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6D51" w:rsidRDefault="002C6D51" w:rsidP="008E6FA9">
      <w:pPr>
        <w:spacing w:after="0" w:line="240" w:lineRule="auto"/>
      </w:pPr>
      <w:r>
        <w:separator/>
      </w:r>
    </w:p>
  </w:footnote>
  <w:footnote w:type="continuationSeparator" w:id="0">
    <w:p w:rsidR="002C6D51" w:rsidRDefault="002C6D51" w:rsidP="008E6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FA9" w:rsidRPr="008E6FA9" w:rsidRDefault="008E6FA9" w:rsidP="008E6FA9">
    <w:pPr>
      <w:bidi/>
      <w:spacing w:after="0" w:line="240" w:lineRule="auto"/>
      <w:jc w:val="right"/>
      <w:rPr>
        <w:rFonts w:ascii="Times New Roman" w:eastAsia="Times New Roman" w:hAnsi="Times New Roman" w:cs="Traditional Arabic"/>
        <w:b/>
        <w:bCs/>
        <w:sz w:val="20"/>
        <w:szCs w:val="20"/>
        <w:lang w:eastAsia="zh-CN" w:bidi="ar-IQ"/>
      </w:rPr>
    </w:pPr>
    <w:r w:rsidRPr="00875E37"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399A9303" wp14:editId="7A06BAD2">
          <wp:simplePos x="0" y="0"/>
          <wp:positionH relativeFrom="column">
            <wp:posOffset>4143375</wp:posOffset>
          </wp:positionH>
          <wp:positionV relativeFrom="paragraph">
            <wp:posOffset>-13970</wp:posOffset>
          </wp:positionV>
          <wp:extent cx="1581150" cy="8953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1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8E6FA9">
      <w:rPr>
        <w:rFonts w:ascii="Times New Roman" w:eastAsia="Times New Roman" w:hAnsi="Times New Roman" w:cs="Traditional Arabic"/>
        <w:b/>
        <w:bCs/>
        <w:lang w:eastAsia="zh-CN" w:bidi="ar-IQ"/>
      </w:rPr>
      <w:t>Ministry of Higher Education</w:t>
    </w:r>
  </w:p>
  <w:p w:rsidR="008E6FA9" w:rsidRPr="008E6FA9" w:rsidRDefault="008E6FA9" w:rsidP="008E6FA9">
    <w:pPr>
      <w:bidi/>
      <w:spacing w:after="0" w:line="240" w:lineRule="auto"/>
      <w:jc w:val="right"/>
      <w:rPr>
        <w:rFonts w:ascii="Times New Roman" w:eastAsia="Times New Roman" w:hAnsi="Times New Roman" w:cs="Traditional Arabic"/>
        <w:b/>
        <w:bCs/>
        <w:lang w:eastAsia="zh-CN" w:bidi="ar-IQ"/>
      </w:rPr>
    </w:pPr>
    <w:r w:rsidRPr="008E6FA9">
      <w:rPr>
        <w:rFonts w:ascii="Times New Roman" w:eastAsia="Times New Roman" w:hAnsi="Times New Roman" w:cs="Traditional Arabic"/>
        <w:b/>
        <w:bCs/>
        <w:lang w:eastAsia="zh-CN" w:bidi="ar-IQ"/>
      </w:rPr>
      <w:t>And Scientific Research</w:t>
    </w:r>
  </w:p>
  <w:p w:rsidR="008E6FA9" w:rsidRPr="008E6FA9" w:rsidRDefault="008E6FA9" w:rsidP="008E6FA9">
    <w:pPr>
      <w:bidi/>
      <w:spacing w:after="0" w:line="240" w:lineRule="auto"/>
      <w:jc w:val="right"/>
      <w:rPr>
        <w:rFonts w:ascii="Times New Roman" w:eastAsia="Times New Roman" w:hAnsi="Times New Roman" w:cs="Traditional Arabic"/>
        <w:b/>
        <w:bCs/>
        <w:lang w:eastAsia="zh-CN" w:bidi="ar-IQ"/>
      </w:rPr>
    </w:pPr>
    <w:r w:rsidRPr="008E6FA9">
      <w:rPr>
        <w:rFonts w:ascii="Times New Roman" w:eastAsia="Times New Roman" w:hAnsi="Times New Roman" w:cs="Traditional Arabic"/>
        <w:b/>
        <w:bCs/>
        <w:lang w:eastAsia="zh-CN" w:bidi="ar-IQ"/>
      </w:rPr>
      <w:t>University of Baghdad</w:t>
    </w:r>
  </w:p>
  <w:p w:rsidR="008E6FA9" w:rsidRPr="008E6FA9" w:rsidRDefault="008E6FA9" w:rsidP="008E6FA9">
    <w:pPr>
      <w:spacing w:after="0" w:line="240" w:lineRule="auto"/>
      <w:rPr>
        <w:rFonts w:ascii="Times New Roman" w:eastAsia="Times New Roman" w:hAnsi="Times New Roman" w:cs="Traditional Arabic"/>
        <w:b/>
        <w:bCs/>
        <w:lang w:eastAsia="zh-CN" w:bidi="ar-IQ"/>
      </w:rPr>
    </w:pPr>
    <w:r w:rsidRPr="008E6FA9">
      <w:rPr>
        <w:rFonts w:ascii="Times New Roman" w:eastAsia="Times New Roman" w:hAnsi="Times New Roman" w:cs="Traditional Arabic"/>
        <w:b/>
        <w:bCs/>
        <w:lang w:eastAsia="zh-CN" w:bidi="ar-IQ"/>
      </w:rPr>
      <w:t>College of Engineering</w:t>
    </w:r>
  </w:p>
  <w:p w:rsidR="008E6FA9" w:rsidRPr="008E6FA9" w:rsidRDefault="008E6FA9" w:rsidP="008E6FA9">
    <w:pPr>
      <w:spacing w:after="0" w:line="240" w:lineRule="auto"/>
      <w:rPr>
        <w:rFonts w:ascii="Times New Roman" w:eastAsia="Times New Roman" w:hAnsi="Times New Roman" w:cs="Traditional Arabic"/>
        <w:b/>
        <w:bCs/>
        <w:lang w:eastAsia="zh-CN"/>
      </w:rPr>
    </w:pPr>
    <w:r w:rsidRPr="008E6FA9">
      <w:rPr>
        <w:rFonts w:ascii="Times New Roman" w:eastAsia="Times New Roman" w:hAnsi="Times New Roman" w:cs="Traditional Arabic"/>
        <w:b/>
        <w:bCs/>
        <w:lang w:eastAsia="zh-CN" w:bidi="ar-IQ"/>
      </w:rPr>
      <w:t>Journal of Engineering</w:t>
    </w:r>
  </w:p>
  <w:p w:rsidR="008E6FA9" w:rsidRDefault="008E6FA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6B87437"/>
    <w:multiLevelType w:val="hybridMultilevel"/>
    <w:tmpl w:val="15F0D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2F5629"/>
    <w:multiLevelType w:val="multilevel"/>
    <w:tmpl w:val="31D63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C670CF"/>
    <w:multiLevelType w:val="hybridMultilevel"/>
    <w:tmpl w:val="F910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7OwNDa3MDIxMDRT0lEKTi0uzszPAykwrAUA6Uj6LywAAAA="/>
  </w:docVars>
  <w:rsids>
    <w:rsidRoot w:val="00330CC1"/>
    <w:rsid w:val="00086368"/>
    <w:rsid w:val="000D7003"/>
    <w:rsid w:val="001106E7"/>
    <w:rsid w:val="0023077D"/>
    <w:rsid w:val="00281DF3"/>
    <w:rsid w:val="002C6D51"/>
    <w:rsid w:val="002F70B2"/>
    <w:rsid w:val="00330CC1"/>
    <w:rsid w:val="003A0D06"/>
    <w:rsid w:val="00425F57"/>
    <w:rsid w:val="0044166A"/>
    <w:rsid w:val="00572BFE"/>
    <w:rsid w:val="00581FE7"/>
    <w:rsid w:val="005D06F0"/>
    <w:rsid w:val="00623C65"/>
    <w:rsid w:val="00633D6D"/>
    <w:rsid w:val="00657D27"/>
    <w:rsid w:val="006628C0"/>
    <w:rsid w:val="006A2253"/>
    <w:rsid w:val="006C1171"/>
    <w:rsid w:val="006F1F1B"/>
    <w:rsid w:val="00875E37"/>
    <w:rsid w:val="008E6FA9"/>
    <w:rsid w:val="00915D94"/>
    <w:rsid w:val="00924B6D"/>
    <w:rsid w:val="0095286C"/>
    <w:rsid w:val="00995E8F"/>
    <w:rsid w:val="009D4FBC"/>
    <w:rsid w:val="009E0BB5"/>
    <w:rsid w:val="00A5191E"/>
    <w:rsid w:val="00A75970"/>
    <w:rsid w:val="00A819DD"/>
    <w:rsid w:val="00B17327"/>
    <w:rsid w:val="00B61309"/>
    <w:rsid w:val="00B66F85"/>
    <w:rsid w:val="00B91EC7"/>
    <w:rsid w:val="00BA6698"/>
    <w:rsid w:val="00D815BB"/>
    <w:rsid w:val="00E615D4"/>
    <w:rsid w:val="00E97390"/>
    <w:rsid w:val="00ED77A5"/>
    <w:rsid w:val="00F64EF4"/>
    <w:rsid w:val="00F66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9A9D6CB7-C29B-4C9D-97EA-5DC0B23BC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3D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5F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425F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3D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33D6D"/>
  </w:style>
  <w:style w:type="paragraph" w:styleId="ListParagraph">
    <w:name w:val="List Paragraph"/>
    <w:basedOn w:val="Normal"/>
    <w:uiPriority w:val="34"/>
    <w:qFormat/>
    <w:rsid w:val="00633D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6FA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FA9"/>
  </w:style>
  <w:style w:type="paragraph" w:styleId="Footer">
    <w:name w:val="footer"/>
    <w:basedOn w:val="Normal"/>
    <w:link w:val="FooterChar"/>
    <w:uiPriority w:val="99"/>
    <w:unhideWhenUsed/>
    <w:rsid w:val="008E6FA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FA9"/>
  </w:style>
  <w:style w:type="character" w:styleId="PlaceholderText">
    <w:name w:val="Placeholder Text"/>
    <w:basedOn w:val="DefaultParagraphFont"/>
    <w:uiPriority w:val="99"/>
    <w:semiHidden/>
    <w:rsid w:val="00F64E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E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Dup07</b:Tag>
    <b:SourceType>JournalArticle</b:SourceType>
    <b:Guid>{6334EA33-6778-4974-B67F-9067F87531A0}</b:Guid>
    <b:Author>
      <b:Author>
        <b:NameList>
          <b:Person>
            <b:Last>Duprez</b:Last>
            <b:First>M.</b:First>
            <b:Middle>E.</b:Middle>
          </b:Person>
        </b:NameList>
      </b:Author>
    </b:Author>
    <b:Title>Modeling of Reciprocating and Scroll Compressors</b:Title>
    <b:JournalName>International Journal of Refrigeration</b:JournalName>
    <b:Year>2007</b:Year>
    <b:Pages>PP. 873-886</b:Pages>
    <b:Volume>vol.30</b:Volume>
    <b:Issue>No.5</b:Issue>
    <b:RefOrder>2</b:RefOrder>
  </b:Source>
  <b:Source>
    <b:Tag>Dup10</b:Tag>
    <b:SourceType>JournalArticle</b:SourceType>
    <b:Guid>{8026FD8D-C71C-4BE6-AFC8-7BEFAA362550}</b:Guid>
    <b:Author>
      <b:Author>
        <b:NameList>
          <b:Person>
            <b:Last>Duprez</b:Last>
            <b:First>M.</b:First>
            <b:Middle>E., and Dumont, E. S.</b:Middle>
          </b:Person>
        </b:NameList>
      </b:Author>
    </b:Author>
    <b:Title>Modeling of Reciprocating and Scroll Compressors</b:Title>
    <b:JournalName>International Journal of Refrigeration</b:JournalName>
    <b:Year>2010</b:Year>
    <b:Pages>PP. 150-170</b:Pages>
    <b:Volume>Vol. 40</b:Volume>
    <b:Issue>No. 3</b:Issue>
    <b:RefOrder>1</b:RefOrder>
  </b:Source>
  <b:Source>
    <b:Tag>Dup11</b:Tag>
    <b:SourceType>JournalArticle</b:SourceType>
    <b:Guid>{5BB62D08-F405-4259-AD95-F4B4BEAF2DF1}</b:Guid>
    <b:Author>
      <b:Author>
        <b:NameList>
          <b:Person>
            <b:Last>Duprez</b:Last>
            <b:First>M.</b:First>
            <b:Middle>E., Dumont, E. S., and Frere, M. R.</b:Middle>
          </b:Person>
        </b:NameList>
      </b:Author>
    </b:Author>
    <b:Title>Modeling of reciprocating and scroll compressors</b:Title>
    <b:JournalName>International Journal of Refrigeration</b:JournalName>
    <b:Year>2011</b:Year>
    <b:Pages>PP. 62-80</b:Pages>
    <b:Volume>Vol. 41</b:Volume>
    <b:Issue>No. 25</b:Issue>
    <b:RefOrder>3</b:RefOrder>
  </b:Source>
</b:Sources>
</file>

<file path=customXml/itemProps1.xml><?xml version="1.0" encoding="utf-8"?>
<ds:datastoreItem xmlns:ds="http://schemas.openxmlformats.org/officeDocument/2006/customXml" ds:itemID="{A770B00B-A532-486B-8A97-42CBBC0FD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7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DR.Ahmed Saker 2o1O</cp:lastModifiedBy>
  <cp:revision>6</cp:revision>
  <dcterms:created xsi:type="dcterms:W3CDTF">2019-03-13T17:05:00Z</dcterms:created>
  <dcterms:modified xsi:type="dcterms:W3CDTF">2019-04-08T07:14:00Z</dcterms:modified>
</cp:coreProperties>
</file>